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77777777" w:rsidR="00787BD0" w:rsidRPr="00787BD0" w:rsidRDefault="00787BD0" w:rsidP="00BD0256">
      <w:pPr>
        <w:pStyle w:val="ad"/>
      </w:pPr>
      <w:r w:rsidRPr="00787BD0">
        <w:t>For the group meeting that was held on 28th March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333565" w:rsidRDefault="002B51BF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 w:rsidRPr="00333565">
              <w:rPr>
                <w:rFonts w:eastAsia="Calibri"/>
                <w:sz w:val="28"/>
                <w:szCs w:val="28"/>
              </w:rPr>
              <w:t>Yingyu</w:t>
            </w:r>
            <w:proofErr w:type="spellEnd"/>
            <w:r w:rsidRPr="00333565">
              <w:rPr>
                <w:rFonts w:eastAsia="Calibri"/>
                <w:sz w:val="28"/>
                <w:szCs w:val="28"/>
              </w:rPr>
              <w:t xml:space="preserve"> We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8D78F78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53CF4E65" w14:textId="77777777" w:rsidR="00BD0256" w:rsidRPr="00333565" w:rsidRDefault="00BD0256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7A677E2D" w:rsidR="00A43FEB" w:rsidRDefault="00333565" w:rsidP="00BD0256">
      <w:pPr>
        <w:pStyle w:val="a3"/>
      </w:pPr>
      <w:r w:rsidRPr="00BD0256">
        <w:t xml:space="preserve">The first group meeting in Sprint 3 was held online, </w:t>
      </w:r>
      <w:r w:rsidR="0068524C" w:rsidRPr="00BD0256">
        <w:t>from</w:t>
      </w:r>
      <w:r w:rsidRPr="00BD0256">
        <w:t xml:space="preserve"> </w:t>
      </w:r>
      <w:r w:rsidR="0068524C" w:rsidRPr="00BD0256">
        <w:t xml:space="preserve">11.00 </w:t>
      </w:r>
      <w:r w:rsidR="008804B2">
        <w:t>to</w:t>
      </w:r>
      <w:r w:rsidR="0068524C" w:rsidRPr="00BD0256">
        <w:t xml:space="preserve"> 12:10 pm</w:t>
      </w:r>
      <w:r w:rsidR="008804B2">
        <w:t>,</w:t>
      </w:r>
      <w:r w:rsidR="0068524C" w:rsidRPr="00BD0256">
        <w:t xml:space="preserve"> on 2</w:t>
      </w:r>
      <w:r w:rsidR="008804B2">
        <w:t>8</w:t>
      </w:r>
      <w:r w:rsidR="008804B2" w:rsidRPr="008804B2">
        <w:rPr>
          <w:vertAlign w:val="superscript"/>
        </w:rPr>
        <w:t>th</w:t>
      </w:r>
      <w:r w:rsidR="0068524C" w:rsidRPr="00BD0256">
        <w:t xml:space="preserve"> March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proofErr w:type="gramStart"/>
      <w:r>
        <w:t xml:space="preserve">2  </w:t>
      </w:r>
      <w:r>
        <w:t>Meeting</w:t>
      </w:r>
      <w:proofErr w:type="gramEnd"/>
      <w:r>
        <w:t xml:space="preserve"> </w:t>
      </w:r>
      <w:r w:rsidR="001D7434">
        <w:t>Outcomes</w:t>
      </w:r>
    </w:p>
    <w:p w14:paraId="16920B8B" w14:textId="1236792E" w:rsidR="00434EA4" w:rsidRDefault="00434EA4" w:rsidP="00885180">
      <w:pPr>
        <w:pStyle w:val="a3"/>
        <w:numPr>
          <w:ilvl w:val="0"/>
          <w:numId w:val="8"/>
        </w:numPr>
      </w:pPr>
      <w:r>
        <w:t xml:space="preserve">The course instructor has </w:t>
      </w:r>
      <w:proofErr w:type="gramStart"/>
      <w:r>
        <w:t>gave</w:t>
      </w:r>
      <w:proofErr w:type="gramEnd"/>
      <w:r>
        <w:t xml:space="preserve"> us an extension for submitting pitch slide. </w:t>
      </w:r>
      <w:proofErr w:type="gramStart"/>
      <w:r>
        <w:t>So</w:t>
      </w:r>
      <w:proofErr w:type="gramEnd"/>
      <w:r>
        <w:t xml:space="preserve"> our assignment due date is the end of 1</w:t>
      </w:r>
      <w:r w:rsidRPr="00434EA4">
        <w:rPr>
          <w:vertAlign w:val="superscript"/>
        </w:rPr>
        <w:t>st</w:t>
      </w:r>
      <w:r>
        <w:t xml:space="preserve"> April.</w:t>
      </w:r>
    </w:p>
    <w:p w14:paraId="3EFD27BD" w14:textId="1ED96F5D" w:rsidR="008804B2" w:rsidRDefault="001D7434" w:rsidP="00885180">
      <w:pPr>
        <w:pStyle w:val="a3"/>
        <w:numPr>
          <w:ilvl w:val="0"/>
          <w:numId w:val="8"/>
        </w:numPr>
      </w:pPr>
      <w:r>
        <w:t xml:space="preserve">We </w:t>
      </w:r>
      <w:r w:rsidR="008804B2">
        <w:t>assigned each member a portion of the pitch slide:</w:t>
      </w:r>
    </w:p>
    <w:p w14:paraId="6338254A" w14:textId="6F32B4DB" w:rsidR="008804B2" w:rsidRDefault="008804B2" w:rsidP="008804B2">
      <w:pPr>
        <w:pStyle w:val="a3"/>
        <w:numPr>
          <w:ilvl w:val="1"/>
          <w:numId w:val="8"/>
        </w:numPr>
      </w:pPr>
      <w:r>
        <w:t>Introduction, future scope, and conclusion [</w:t>
      </w:r>
      <w:r w:rsidR="00D46E7A">
        <w:t xml:space="preserve">taken by </w:t>
      </w:r>
      <w:r>
        <w:t>Ruwen]</w:t>
      </w:r>
    </w:p>
    <w:p w14:paraId="102757AD" w14:textId="1359736C" w:rsidR="008804B2" w:rsidRDefault="008804B2" w:rsidP="008804B2">
      <w:pPr>
        <w:pStyle w:val="a3"/>
        <w:numPr>
          <w:ilvl w:val="1"/>
          <w:numId w:val="8"/>
        </w:numPr>
      </w:pPr>
      <w:r>
        <w:t xml:space="preserve">Problems that customers are </w:t>
      </w:r>
      <w:proofErr w:type="spellStart"/>
      <w:r>
        <w:t>encoutering</w:t>
      </w:r>
      <w:proofErr w:type="spellEnd"/>
      <w:r>
        <w:t xml:space="preserve"> [</w:t>
      </w:r>
      <w:r w:rsidR="00D46E7A" w:rsidRPr="00D46E7A">
        <w:t xml:space="preserve">taken by </w:t>
      </w:r>
      <w:proofErr w:type="spellStart"/>
      <w:r>
        <w:t>YingYu</w:t>
      </w:r>
      <w:proofErr w:type="spellEnd"/>
      <w:r>
        <w:t>]</w:t>
      </w:r>
    </w:p>
    <w:p w14:paraId="61CF94D9" w14:textId="644989B5" w:rsidR="008804B2" w:rsidRDefault="008804B2" w:rsidP="008804B2">
      <w:pPr>
        <w:pStyle w:val="a3"/>
        <w:numPr>
          <w:ilvl w:val="1"/>
          <w:numId w:val="8"/>
        </w:numPr>
      </w:pPr>
      <w:r>
        <w:t>Our solution [</w:t>
      </w:r>
      <w:r w:rsidR="00D46E7A" w:rsidRPr="00D46E7A">
        <w:t xml:space="preserve">taken by </w:t>
      </w:r>
      <w:proofErr w:type="spellStart"/>
      <w:r>
        <w:t>Yuhao</w:t>
      </w:r>
      <w:proofErr w:type="spellEnd"/>
      <w:r>
        <w:t>]</w:t>
      </w:r>
    </w:p>
    <w:p w14:paraId="159D67D8" w14:textId="7EFC7935" w:rsidR="008804B2" w:rsidRDefault="008804B2" w:rsidP="008804B2">
      <w:pPr>
        <w:pStyle w:val="a3"/>
        <w:numPr>
          <w:ilvl w:val="1"/>
          <w:numId w:val="8"/>
        </w:numPr>
      </w:pPr>
      <w:r>
        <w:t>Feasibility [</w:t>
      </w:r>
      <w:r w:rsidR="00D46E7A" w:rsidRPr="00D46E7A">
        <w:t xml:space="preserve">taken by </w:t>
      </w:r>
      <w:r>
        <w:t>Ying]</w:t>
      </w:r>
    </w:p>
    <w:p w14:paraId="1F17BB09" w14:textId="328FFE01" w:rsidR="00885180" w:rsidRDefault="00B52361" w:rsidP="00885180">
      <w:pPr>
        <w:pStyle w:val="a3"/>
        <w:numPr>
          <w:ilvl w:val="0"/>
          <w:numId w:val="8"/>
        </w:numPr>
      </w:pPr>
      <w:r>
        <w:t xml:space="preserve">We </w:t>
      </w:r>
      <w:r w:rsidR="005A2324">
        <w:t>planned</w:t>
      </w:r>
      <w:r w:rsidR="00885180">
        <w:t xml:space="preserve"> the </w:t>
      </w:r>
      <w:r w:rsidR="005A2324">
        <w:t>schedule</w:t>
      </w:r>
      <w:r w:rsidR="00885180">
        <w:t xml:space="preserve"> </w:t>
      </w:r>
      <w:r w:rsidR="005A2324">
        <w:t>by</w:t>
      </w:r>
      <w:r w:rsidR="00885180">
        <w:t xml:space="preserve"> the</w:t>
      </w:r>
      <w:r>
        <w:t xml:space="preserve"> deadline of</w:t>
      </w:r>
      <w:r w:rsidR="00885180">
        <w:t xml:space="preserve"> pitch</w:t>
      </w:r>
      <w:r>
        <w:t xml:space="preserve"> slide (see section 3, tasks to do). </w:t>
      </w:r>
    </w:p>
    <w:p w14:paraId="6C6F1BF6" w14:textId="7379C5AB" w:rsidR="00885180" w:rsidRDefault="00B52361" w:rsidP="00885180">
      <w:pPr>
        <w:pStyle w:val="a3"/>
        <w:numPr>
          <w:ilvl w:val="0"/>
          <w:numId w:val="8"/>
        </w:numPr>
      </w:pPr>
      <w:r>
        <w:t>We d</w:t>
      </w:r>
      <w:r w:rsidR="00885180">
        <w:t>etermined the template for pitch</w:t>
      </w:r>
      <w:r>
        <w:t xml:space="preserve"> slide</w:t>
      </w:r>
      <w:r w:rsidR="00885180">
        <w:t>,</w:t>
      </w:r>
      <w:r>
        <w:t xml:space="preserve"> and</w:t>
      </w:r>
      <w:r w:rsidR="00885180">
        <w:t xml:space="preserve"> </w:t>
      </w:r>
      <w:r w:rsidR="00D46E7A">
        <w:t>we decided to use Zoom</w:t>
      </w:r>
      <w:r w:rsidR="00885180">
        <w:t xml:space="preserve"> </w:t>
      </w:r>
      <w:r w:rsidR="00D46E7A">
        <w:t xml:space="preserve">to </w:t>
      </w:r>
      <w:r w:rsidR="00885180">
        <w:t xml:space="preserve">record </w:t>
      </w:r>
      <w:r>
        <w:t>pitch presentation</w:t>
      </w:r>
      <w:r w:rsidR="00D46E7A">
        <w:t xml:space="preserve"> individually.</w:t>
      </w:r>
    </w:p>
    <w:p w14:paraId="7D90A872" w14:textId="41C65D70" w:rsidR="00885180" w:rsidRDefault="00885180" w:rsidP="00885180">
      <w:pPr>
        <w:pStyle w:val="a3"/>
        <w:numPr>
          <w:ilvl w:val="0"/>
          <w:numId w:val="8"/>
        </w:numPr>
      </w:pPr>
      <w:bookmarkStart w:id="0" w:name="_Hlk101199532"/>
      <w:r>
        <w:t>Ruwen</w:t>
      </w:r>
      <w:bookmarkEnd w:id="0"/>
      <w:r>
        <w:t xml:space="preserve"> displayed the API</w:t>
      </w:r>
      <w:r w:rsidR="009A5D8B">
        <w:t xml:space="preserve"> </w:t>
      </w:r>
      <w:r>
        <w:t>prototype</w:t>
      </w:r>
      <w:r w:rsidR="00B52361">
        <w:t>. All members had a basic understanding of how we could integrate API into our project. And the API prototype can be used for our project.</w:t>
      </w:r>
    </w:p>
    <w:p w14:paraId="319B15D3" w14:textId="6B39EC07" w:rsidR="00885180" w:rsidRDefault="00885180" w:rsidP="00885180">
      <w:pPr>
        <w:pStyle w:val="a3"/>
      </w:pPr>
    </w:p>
    <w:p w14:paraId="2820C5D3" w14:textId="0C51FE1B" w:rsidR="0095090A" w:rsidRDefault="0095090A" w:rsidP="00885180">
      <w:pPr>
        <w:pStyle w:val="a3"/>
      </w:pPr>
    </w:p>
    <w:p w14:paraId="408E0C1A" w14:textId="2473276D" w:rsidR="0095090A" w:rsidRDefault="0095090A" w:rsidP="00885180">
      <w:pPr>
        <w:pStyle w:val="a3"/>
      </w:pPr>
    </w:p>
    <w:p w14:paraId="70BC3C3D" w14:textId="005FE07B" w:rsidR="0095090A" w:rsidRDefault="0095090A" w:rsidP="00885180">
      <w:pPr>
        <w:pStyle w:val="a3"/>
      </w:pP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proofErr w:type="gramStart"/>
      <w:r>
        <w:lastRenderedPageBreak/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9A5D8B" w14:paraId="0076E1E3" w14:textId="77777777" w:rsidTr="00785EFF">
        <w:trPr>
          <w:trHeight w:val="1417"/>
        </w:trPr>
        <w:tc>
          <w:tcPr>
            <w:tcW w:w="3318" w:type="dxa"/>
          </w:tcPr>
          <w:p w14:paraId="23D66243" w14:textId="40C0B394" w:rsidR="009A5D8B" w:rsidRDefault="00FE163F" w:rsidP="00885180">
            <w:pPr>
              <w:pStyle w:val="a3"/>
            </w:pPr>
            <w:r>
              <w:t>Write on</w:t>
            </w:r>
            <w:r w:rsidR="009A5D8B" w:rsidRPr="009A5D8B">
              <w:t xml:space="preserve"> slides and send the first version to </w:t>
            </w:r>
            <w:r w:rsidR="00E9281A">
              <w:t>the course instructor</w:t>
            </w:r>
            <w:r w:rsidR="009A5D8B" w:rsidRPr="009A5D8B">
              <w:t xml:space="preserve"> to get feedback</w:t>
            </w:r>
          </w:p>
        </w:tc>
        <w:tc>
          <w:tcPr>
            <w:tcW w:w="3319" w:type="dxa"/>
          </w:tcPr>
          <w:p w14:paraId="72846227" w14:textId="3E61E8F0" w:rsidR="009A5D8B" w:rsidRDefault="00E9281A" w:rsidP="00885180">
            <w:pPr>
              <w:pStyle w:val="a3"/>
            </w:pPr>
            <w:r>
              <w:t>All members</w:t>
            </w:r>
          </w:p>
        </w:tc>
        <w:tc>
          <w:tcPr>
            <w:tcW w:w="3319" w:type="dxa"/>
          </w:tcPr>
          <w:p w14:paraId="5BB66CC0" w14:textId="25024691" w:rsidR="009A5D8B" w:rsidRDefault="00E9281A" w:rsidP="00885180">
            <w:pPr>
              <w:pStyle w:val="a3"/>
            </w:pPr>
            <w:r>
              <w:t>By 8:00 pm, 28</w:t>
            </w:r>
            <w:r w:rsidRPr="00E9281A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March</w:t>
            </w:r>
          </w:p>
        </w:tc>
      </w:tr>
      <w:tr w:rsidR="00785EFF" w14:paraId="689B8D00" w14:textId="77777777" w:rsidTr="009A5D8B">
        <w:tc>
          <w:tcPr>
            <w:tcW w:w="3318" w:type="dxa"/>
          </w:tcPr>
          <w:p w14:paraId="6BC476A9" w14:textId="08A29C86" w:rsidR="00785EFF" w:rsidRDefault="001D7434" w:rsidP="00785EFF">
            <w:pPr>
              <w:pStyle w:val="a3"/>
            </w:pPr>
            <w:r>
              <w:t>Prepare to g</w:t>
            </w:r>
            <w:r w:rsidR="00785EFF">
              <w:t>ive</w:t>
            </w:r>
            <w:r w:rsidR="00785EFF" w:rsidRPr="00E9281A">
              <w:t xml:space="preserve"> and take the suggestions towards the content</w:t>
            </w:r>
          </w:p>
        </w:tc>
        <w:tc>
          <w:tcPr>
            <w:tcW w:w="3319" w:type="dxa"/>
          </w:tcPr>
          <w:p w14:paraId="6B09303F" w14:textId="62F447DD" w:rsidR="00785EFF" w:rsidRDefault="00785EFF" w:rsidP="00785EFF">
            <w:pPr>
              <w:pStyle w:val="a3"/>
            </w:pPr>
            <w:r w:rsidRPr="00E9281A">
              <w:t>All members</w:t>
            </w:r>
          </w:p>
        </w:tc>
        <w:tc>
          <w:tcPr>
            <w:tcW w:w="3319" w:type="dxa"/>
          </w:tcPr>
          <w:p w14:paraId="5A8CDA32" w14:textId="1DCF0443" w:rsidR="00785EFF" w:rsidRDefault="00785EFF" w:rsidP="00785EFF">
            <w:pPr>
              <w:pStyle w:val="a3"/>
            </w:pPr>
            <w:r>
              <w:t>By 1:00 pm, 29</w:t>
            </w:r>
            <w:r w:rsidRPr="00E9281A">
              <w:rPr>
                <w:vertAlign w:val="superscript"/>
              </w:rPr>
              <w:t>th</w:t>
            </w:r>
            <w:r>
              <w:t xml:space="preserve"> March</w:t>
            </w:r>
          </w:p>
        </w:tc>
      </w:tr>
      <w:tr w:rsidR="00785EFF" w14:paraId="7F11EFF0" w14:textId="77777777" w:rsidTr="009A5D8B">
        <w:tc>
          <w:tcPr>
            <w:tcW w:w="3318" w:type="dxa"/>
          </w:tcPr>
          <w:p w14:paraId="07C3E52F" w14:textId="6002925D" w:rsidR="00785EFF" w:rsidRPr="00E9281A" w:rsidRDefault="00785EFF" w:rsidP="00785EFF">
            <w:pPr>
              <w:pStyle w:val="a3"/>
            </w:pPr>
            <w:r>
              <w:t>R</w:t>
            </w:r>
            <w:r w:rsidRPr="00E9281A">
              <w:t>evise slides and scripts</w:t>
            </w:r>
            <w:r>
              <w:t xml:space="preserve"> according to feedback from the course instructor</w:t>
            </w:r>
          </w:p>
        </w:tc>
        <w:tc>
          <w:tcPr>
            <w:tcW w:w="3319" w:type="dxa"/>
          </w:tcPr>
          <w:p w14:paraId="013BF0AE" w14:textId="40A1CE65" w:rsidR="00785EFF" w:rsidRPr="00E9281A" w:rsidRDefault="00785EFF" w:rsidP="00785EFF">
            <w:pPr>
              <w:pStyle w:val="a3"/>
            </w:pPr>
            <w:r w:rsidRPr="00E9281A">
              <w:t>All members</w:t>
            </w:r>
          </w:p>
        </w:tc>
        <w:tc>
          <w:tcPr>
            <w:tcW w:w="3319" w:type="dxa"/>
          </w:tcPr>
          <w:p w14:paraId="738CE3F4" w14:textId="1C19E64E" w:rsidR="00785EFF" w:rsidRDefault="00785EFF" w:rsidP="00785EFF">
            <w:pPr>
              <w:pStyle w:val="a3"/>
            </w:pPr>
            <w:r>
              <w:t xml:space="preserve">By </w:t>
            </w:r>
            <w:r w:rsidR="001D7434">
              <w:t>1:00 pm, 30</w:t>
            </w:r>
            <w:r w:rsidR="001D7434" w:rsidRPr="001D7434">
              <w:rPr>
                <w:vertAlign w:val="superscript"/>
              </w:rPr>
              <w:t>th</w:t>
            </w:r>
            <w:r w:rsidR="001D7434">
              <w:t xml:space="preserve"> March</w:t>
            </w:r>
          </w:p>
        </w:tc>
      </w:tr>
      <w:tr w:rsidR="00785EFF" w14:paraId="29A6164E" w14:textId="77777777" w:rsidTr="009A5D8B">
        <w:tc>
          <w:tcPr>
            <w:tcW w:w="3318" w:type="dxa"/>
          </w:tcPr>
          <w:p w14:paraId="22967265" w14:textId="478EF8AF" w:rsidR="00785EFF" w:rsidRDefault="001D7434" w:rsidP="00785EFF">
            <w:pPr>
              <w:pStyle w:val="a3"/>
            </w:pPr>
            <w:r>
              <w:t xml:space="preserve">Rehearse pitch presentation individually, prepare to </w:t>
            </w:r>
            <w:r w:rsidRPr="001D7434">
              <w:t>give and take the suggestions towards the performance</w:t>
            </w:r>
          </w:p>
        </w:tc>
        <w:tc>
          <w:tcPr>
            <w:tcW w:w="3319" w:type="dxa"/>
          </w:tcPr>
          <w:p w14:paraId="00AF52E7" w14:textId="6B019589" w:rsidR="00785EFF" w:rsidRPr="00E9281A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610C22F6" w14:textId="17F935BC" w:rsidR="00785EFF" w:rsidRDefault="005A2324" w:rsidP="00785EFF">
            <w:pPr>
              <w:pStyle w:val="a3"/>
            </w:pPr>
            <w:r w:rsidRPr="005A2324">
              <w:t>By 1:00 pm, 30th March</w:t>
            </w:r>
          </w:p>
        </w:tc>
      </w:tr>
      <w:tr w:rsidR="00B52361" w14:paraId="570B69BE" w14:textId="77777777" w:rsidTr="009A5D8B">
        <w:tc>
          <w:tcPr>
            <w:tcW w:w="3318" w:type="dxa"/>
          </w:tcPr>
          <w:p w14:paraId="1727FEF9" w14:textId="77862375" w:rsidR="00B52361" w:rsidRDefault="00B52361" w:rsidP="00785EFF">
            <w:pPr>
              <w:pStyle w:val="a3"/>
            </w:pPr>
            <w:r w:rsidRPr="00B52361">
              <w:t xml:space="preserve">Record and upload the </w:t>
            </w:r>
            <w:r>
              <w:t>pitch presentation</w:t>
            </w:r>
          </w:p>
        </w:tc>
        <w:tc>
          <w:tcPr>
            <w:tcW w:w="3319" w:type="dxa"/>
          </w:tcPr>
          <w:p w14:paraId="746D516C" w14:textId="6FFCEBA1" w:rsidR="00B52361" w:rsidRPr="001D7434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20D99A91" w14:textId="13BA5086" w:rsidR="00B52361" w:rsidRPr="001D7434" w:rsidRDefault="005A2324" w:rsidP="00785EFF">
            <w:pPr>
              <w:pStyle w:val="a3"/>
            </w:pPr>
            <w:r w:rsidRPr="005A2324">
              <w:t xml:space="preserve">By 1:00 pm, </w:t>
            </w:r>
            <w:r>
              <w:t>1</w:t>
            </w:r>
            <w:r w:rsidRPr="005A2324">
              <w:rPr>
                <w:vertAlign w:val="superscript"/>
              </w:rPr>
              <w:t>st</w:t>
            </w:r>
            <w:r>
              <w:t xml:space="preserve"> April</w:t>
            </w:r>
          </w:p>
        </w:tc>
      </w:tr>
    </w:tbl>
    <w:p w14:paraId="6F7EC461" w14:textId="3CDE5CC3" w:rsidR="00385BFE" w:rsidRDefault="00385BFE" w:rsidP="00BD0256">
      <w:pPr>
        <w:pStyle w:val="a3"/>
      </w:pPr>
    </w:p>
    <w:p w14:paraId="399984F9" w14:textId="77777777" w:rsidR="00943A98" w:rsidRDefault="00943A98" w:rsidP="00BD0256">
      <w:pPr>
        <w:pStyle w:val="a3"/>
      </w:pPr>
    </w:p>
    <w:p w14:paraId="51A32A42" w14:textId="763D1DB0" w:rsidR="00FE163F" w:rsidRDefault="00FE163F" w:rsidP="00943A98">
      <w:pPr>
        <w:pStyle w:val="1"/>
      </w:pPr>
      <w:proofErr w:type="gramStart"/>
      <w:r>
        <w:t>4  Next</w:t>
      </w:r>
      <w:proofErr w:type="gramEnd"/>
      <w:r>
        <w:t xml:space="preserve"> Meeting</w:t>
      </w:r>
    </w:p>
    <w:p w14:paraId="50FF084B" w14:textId="2C91D4B3" w:rsidR="00FE163F" w:rsidRPr="00BD0256" w:rsidRDefault="00943A98" w:rsidP="00BD0256">
      <w:pPr>
        <w:pStyle w:val="a3"/>
      </w:pPr>
      <w:r>
        <w:t>Next meeting is a group meeting and will be held on Zoom at 3:00 pm, on 30</w:t>
      </w:r>
      <w:r w:rsidRPr="00943A98">
        <w:rPr>
          <w:vertAlign w:val="superscript"/>
        </w:rPr>
        <w:t>th</w:t>
      </w:r>
      <w:r>
        <w:t xml:space="preserve"> March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E8CF6" w14:textId="77777777" w:rsidR="00FA265D" w:rsidRDefault="00FA265D" w:rsidP="00DC7ED1">
      <w:r>
        <w:separator/>
      </w:r>
    </w:p>
  </w:endnote>
  <w:endnote w:type="continuationSeparator" w:id="0">
    <w:p w14:paraId="1A041761" w14:textId="77777777" w:rsidR="00FA265D" w:rsidRDefault="00FA265D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04CD9" w14:textId="77777777" w:rsidR="00FA265D" w:rsidRDefault="00FA265D" w:rsidP="00DC7ED1">
      <w:r>
        <w:separator/>
      </w:r>
    </w:p>
  </w:footnote>
  <w:footnote w:type="continuationSeparator" w:id="0">
    <w:p w14:paraId="52897092" w14:textId="77777777" w:rsidR="00FA265D" w:rsidRDefault="00FA265D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4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3"/>
  </w:num>
  <w:num w:numId="2" w16cid:durableId="554658948">
    <w:abstractNumId w:val="1"/>
  </w:num>
  <w:num w:numId="3" w16cid:durableId="647512720">
    <w:abstractNumId w:val="2"/>
  </w:num>
  <w:num w:numId="4" w16cid:durableId="102651097">
    <w:abstractNumId w:val="6"/>
  </w:num>
  <w:num w:numId="5" w16cid:durableId="880558093">
    <w:abstractNumId w:val="0"/>
  </w:num>
  <w:num w:numId="6" w16cid:durableId="1004162127">
    <w:abstractNumId w:val="5"/>
  </w:num>
  <w:num w:numId="7" w16cid:durableId="280040638">
    <w:abstractNumId w:val="7"/>
  </w:num>
  <w:num w:numId="8" w16cid:durableId="1136216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aa1AILLmmEsAAAA"/>
  </w:docVars>
  <w:rsids>
    <w:rsidRoot w:val="00ED12D9"/>
    <w:rsid w:val="000D25D1"/>
    <w:rsid w:val="00187BEB"/>
    <w:rsid w:val="001D7434"/>
    <w:rsid w:val="001F68F1"/>
    <w:rsid w:val="0020591D"/>
    <w:rsid w:val="00223BF7"/>
    <w:rsid w:val="00242C4C"/>
    <w:rsid w:val="002B51BF"/>
    <w:rsid w:val="00333565"/>
    <w:rsid w:val="00385BFE"/>
    <w:rsid w:val="003D79D6"/>
    <w:rsid w:val="00434EA4"/>
    <w:rsid w:val="005155F3"/>
    <w:rsid w:val="005A2324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943A98"/>
    <w:rsid w:val="0095090A"/>
    <w:rsid w:val="009A3BAF"/>
    <w:rsid w:val="009A5D8B"/>
    <w:rsid w:val="00A06E45"/>
    <w:rsid w:val="00A43FEB"/>
    <w:rsid w:val="00AA438B"/>
    <w:rsid w:val="00B52361"/>
    <w:rsid w:val="00B72D85"/>
    <w:rsid w:val="00BD0256"/>
    <w:rsid w:val="00D160BF"/>
    <w:rsid w:val="00D24FA6"/>
    <w:rsid w:val="00D46E7A"/>
    <w:rsid w:val="00D565BC"/>
    <w:rsid w:val="00D97C4F"/>
    <w:rsid w:val="00DC7ED1"/>
    <w:rsid w:val="00E047AF"/>
    <w:rsid w:val="00E9281A"/>
    <w:rsid w:val="00E96FEA"/>
    <w:rsid w:val="00ED12D9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24</cp:revision>
  <dcterms:created xsi:type="dcterms:W3CDTF">2022-03-12T08:47:00Z</dcterms:created>
  <dcterms:modified xsi:type="dcterms:W3CDTF">2022-04-18T09:59:00Z</dcterms:modified>
</cp:coreProperties>
</file>